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290336B6" w:rsidR="00D070E4" w:rsidRPr="00985929" w:rsidRDefault="002E3BD9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Teache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58D1F5E8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 xml:space="preserve">This tool, an alternative </w:t>
      </w:r>
      <w:r w:rsidR="0029074C">
        <w:rPr>
          <w:rFonts w:ascii="Calibri" w:hAnsi="Calibri" w:cs="Calibri"/>
          <w:bCs/>
          <w:sz w:val="24"/>
          <w:szCs w:val="24"/>
        </w:rPr>
        <w:t>to</w:t>
      </w:r>
      <w:r w:rsidRPr="00887BF5">
        <w:rPr>
          <w:rFonts w:ascii="Calibri" w:hAnsi="Calibri" w:cs="Calibri"/>
          <w:bCs/>
          <w:sz w:val="24"/>
          <w:szCs w:val="24"/>
        </w:rPr>
        <w:t xml:space="preserve">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</w:t>
      </w:r>
      <w:r w:rsidR="00AC7CFE">
        <w:rPr>
          <w:rFonts w:ascii="Calibri" w:hAnsi="Calibri" w:cs="Calibri"/>
          <w:bCs/>
          <w:sz w:val="24"/>
          <w:szCs w:val="24"/>
        </w:rPr>
        <w:t xml:space="preserve">Professional </w:t>
      </w:r>
      <w:r w:rsidRPr="00887BF5">
        <w:rPr>
          <w:rFonts w:ascii="Calibri" w:hAnsi="Calibri" w:cs="Calibri"/>
          <w:bCs/>
          <w:sz w:val="24"/>
          <w:szCs w:val="24"/>
        </w:rPr>
        <w:t xml:space="preserve">practices may be stronger in one </w:t>
      </w:r>
      <w:r w:rsidR="00AC7CFE">
        <w:rPr>
          <w:rFonts w:ascii="Calibri" w:hAnsi="Calibri" w:cs="Calibri"/>
          <w:bCs/>
          <w:sz w:val="24"/>
          <w:szCs w:val="24"/>
        </w:rPr>
        <w:t>type of</w:t>
      </w:r>
      <w:r w:rsidRPr="00887BF5">
        <w:rPr>
          <w:rFonts w:ascii="Calibri" w:hAnsi="Calibri" w:cs="Calibri"/>
          <w:bCs/>
          <w:sz w:val="24"/>
          <w:szCs w:val="24"/>
        </w:rPr>
        <w:t xml:space="preserve"> environment than </w:t>
      </w:r>
      <w:r w:rsidR="006D1989">
        <w:rPr>
          <w:rFonts w:ascii="Calibri" w:hAnsi="Calibri" w:cs="Calibri"/>
          <w:bCs/>
          <w:sz w:val="24"/>
          <w:szCs w:val="24"/>
        </w:rPr>
        <w:t xml:space="preserve">in </w:t>
      </w:r>
      <w:r w:rsidR="000D3DAE">
        <w:rPr>
          <w:rFonts w:ascii="Calibri" w:hAnsi="Calibri" w:cs="Calibri"/>
          <w:bCs/>
          <w:sz w:val="24"/>
          <w:szCs w:val="24"/>
        </w:rPr>
        <w:t>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2833F6EE" w14:textId="67EA8A38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 xml:space="preserve">Professional </w:t>
      </w:r>
      <w:r w:rsidR="00794090">
        <w:rPr>
          <w:rFonts w:ascii="Calibri" w:hAnsi="Calibri" w:cs="Calibri"/>
          <w:b/>
          <w:color w:val="17365D" w:themeColor="text2" w:themeShade="BF"/>
          <w:sz w:val="24"/>
          <w:szCs w:val="24"/>
        </w:rPr>
        <w:t>Responsibilities</w:t>
      </w: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 xml:space="preserve"> Standards</w:t>
      </w:r>
    </w:p>
    <w:p w14:paraId="6C94C021" w14:textId="0F2BB2A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C31051" w:rsidRPr="00C31051">
        <w:rPr>
          <w:rFonts w:ascii="Calibri" w:hAnsi="Calibri" w:cs="Calibri"/>
          <w:b/>
          <w:sz w:val="24"/>
          <w:szCs w:val="24"/>
        </w:rPr>
        <w:t>Planning and Preparation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223D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121B1" w:rsidRPr="00985929" w14:paraId="12F5A202" w14:textId="760ABF20" w:rsidTr="00223D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72F351A" w14:textId="0D577702" w:rsidR="000121B1" w:rsidRPr="00D52512" w:rsidRDefault="000121B1" w:rsidP="000121B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Co</w:t>
            </w:r>
            <w:r w:rsidRPr="00451853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nducts multi-tiered school and/or system needs assessments independently or in conjunction with other professionals</w:t>
            </w:r>
            <w:r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.</w:t>
            </w:r>
          </w:p>
        </w:tc>
        <w:permStart w:id="17384215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46536084"/>
            <w:placeholder>
              <w:docPart w:val="0239BB3F57FC461883E5FDA4F375ED59"/>
            </w:placeholder>
            <w:text/>
          </w:sdtPr>
          <w:sdtContent>
            <w:tc>
              <w:tcPr>
                <w:tcW w:w="1667" w:type="pct"/>
              </w:tcPr>
              <w:p w14:paraId="5914EDDA" w14:textId="7059E274" w:rsidR="000121B1" w:rsidRPr="00985929" w:rsidRDefault="000121B1" w:rsidP="000121B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38421530" w:displacedByCustomXml="prev"/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60569653D67042D68281417478FC32E1"/>
            </w:placeholder>
            <w:text/>
          </w:sdtPr>
          <w:sdtContent>
            <w:tc>
              <w:tcPr>
                <w:tcW w:w="1666" w:type="pct"/>
              </w:tcPr>
              <w:p w14:paraId="15531548" w14:textId="21615DB3" w:rsidR="000121B1" w:rsidRDefault="000121B1" w:rsidP="000121B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0121B1" w:rsidRPr="00985929" w14:paraId="6A62496B" w14:textId="3E04C461" w:rsidTr="00223D77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35600884" w:rsidR="000121B1" w:rsidRPr="00D52512" w:rsidRDefault="000121B1" w:rsidP="000121B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A53AC2">
              <w:rPr>
                <w:rFonts w:ascii="Calibri" w:hAnsi="Calibri" w:cs="Calibri"/>
                <w:b w:val="0"/>
                <w:sz w:val="24"/>
                <w:szCs w:val="24"/>
              </w:rPr>
              <w:t>dentifies school and community resources to maximize student achievement and family empower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764646865"/>
            <w:placeholder>
              <w:docPart w:val="03972146BE874F938FC013BED31D1ADE"/>
            </w:placeholder>
            <w:showingPlcHdr/>
          </w:sdtPr>
          <w:sdtContent>
            <w:permStart w:id="715008330" w:edGrp="everyone" w:displacedByCustomXml="prev"/>
            <w:tc>
              <w:tcPr>
                <w:tcW w:w="1667" w:type="pct"/>
              </w:tcPr>
              <w:p w14:paraId="74A7F4AB" w14:textId="17699D42" w:rsidR="000121B1" w:rsidRPr="00985929" w:rsidRDefault="000121B1" w:rsidP="000121B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1500833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FDF8DD7D52234E70964B924AD92563C8"/>
            </w:placeholder>
            <w:showingPlcHdr/>
          </w:sdtPr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0121B1" w:rsidRDefault="000121B1" w:rsidP="000121B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0121B1" w:rsidRPr="00985929" w14:paraId="45F100C1" w14:textId="1D7E9A7B" w:rsidTr="00223D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D11797A" w14:textId="1387CA70" w:rsidR="000121B1" w:rsidRPr="00D52512" w:rsidRDefault="000121B1" w:rsidP="000121B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CD23D9">
              <w:rPr>
                <w:rFonts w:ascii="Calibri" w:hAnsi="Calibri" w:cs="Calibri"/>
                <w:b w:val="0"/>
                <w:sz w:val="24"/>
                <w:szCs w:val="24"/>
              </w:rPr>
              <w:t>stablishes collaborative professional relationship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CD54B90C151D4C2485440C809F80681D"/>
            </w:placeholder>
            <w:showingPlcHdr/>
          </w:sdtPr>
          <w:sdtContent>
            <w:permStart w:id="1831414155" w:edGrp="everyone" w:displacedByCustomXml="prev"/>
            <w:tc>
              <w:tcPr>
                <w:tcW w:w="1667" w:type="pct"/>
              </w:tcPr>
              <w:p w14:paraId="326E20E7" w14:textId="01ED85C9" w:rsidR="000121B1" w:rsidRPr="00985929" w:rsidRDefault="000121B1" w:rsidP="000121B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C67F3AAD8F50484AB83C978BFE6AE764"/>
            </w:placeholder>
            <w:showingPlcHdr/>
          </w:sdtPr>
          <w:sdtContent>
            <w:permStart w:id="366635832" w:edGrp="everyone" w:displacedByCustomXml="prev"/>
            <w:tc>
              <w:tcPr>
                <w:tcW w:w="1666" w:type="pct"/>
              </w:tcPr>
              <w:p w14:paraId="1CF91848" w14:textId="0E81C41B" w:rsidR="000121B1" w:rsidRDefault="000121B1" w:rsidP="000121B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59BFAD1A" w14:textId="77777777" w:rsidR="00C52225" w:rsidRDefault="00C52225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03B2F54" w14:textId="3F73D503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C52225" w:rsidRPr="00C52225">
        <w:rPr>
          <w:rFonts w:ascii="Calibri" w:hAnsi="Calibri" w:cs="Calibri"/>
          <w:b/>
          <w:sz w:val="24"/>
          <w:szCs w:val="24"/>
        </w:rPr>
        <w:t>The School Environ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AB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72D49" w:rsidRPr="00985929" w14:paraId="0142326E" w14:textId="30A899C9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CAF7286" w14:textId="4B509458" w:rsidR="00072D49" w:rsidRPr="00985929" w:rsidRDefault="00072D49" w:rsidP="00072D49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DD3346">
              <w:rPr>
                <w:rFonts w:ascii="Calibri" w:hAnsi="Calibri" w:cs="Calibri"/>
                <w:b w:val="0"/>
                <w:sz w:val="24"/>
                <w:szCs w:val="24"/>
              </w:rPr>
              <w:t>ontributes to a safe and healthy school environ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53942736CB4F4C5AA854F1AF6297AD3B"/>
            </w:placeholder>
            <w:text/>
          </w:sdtPr>
          <w:sdtContent>
            <w:tc>
              <w:tcPr>
                <w:tcW w:w="1667" w:type="pct"/>
              </w:tcPr>
              <w:p w14:paraId="61C943FD" w14:textId="7E37E247" w:rsidR="00072D49" w:rsidRPr="00985929" w:rsidRDefault="00072D49" w:rsidP="00072D4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C5D9599ADCD947418B137966D27D9AAF"/>
            </w:placeholder>
            <w:text/>
          </w:sdtPr>
          <w:sdtContent>
            <w:tc>
              <w:tcPr>
                <w:tcW w:w="1666" w:type="pct"/>
              </w:tcPr>
              <w:p w14:paraId="4F208491" w14:textId="28DED9AE" w:rsidR="00072D49" w:rsidRDefault="00072D49" w:rsidP="00072D4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072D49" w:rsidRPr="00985929" w14:paraId="28510A57" w14:textId="740107C0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5FC989FA" w:rsidR="00072D49" w:rsidRPr="00985929" w:rsidRDefault="00072D49" w:rsidP="00072D49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606508">
              <w:rPr>
                <w:rFonts w:ascii="Calibri" w:hAnsi="Calibri" w:cs="Calibri"/>
                <w:b w:val="0"/>
                <w:sz w:val="24"/>
                <w:szCs w:val="24"/>
              </w:rPr>
              <w:t>dentifies structural barriers, social inequalities, and educational disparities that impact learning outcomes and advocates for policies, programs, and services accordingl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E5E73C595B9E42BCA947D593ED094D30"/>
            </w:placeholder>
            <w:showingPlcHdr/>
          </w:sdtPr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77777777" w:rsidR="00072D49" w:rsidRPr="00985929" w:rsidRDefault="00072D49" w:rsidP="00072D4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508CEB0765124536A11414EBC8132D6D"/>
            </w:placeholder>
            <w:showingPlcHdr/>
          </w:sdtPr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072D49" w:rsidRDefault="00072D49" w:rsidP="00072D4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072D49" w:rsidRPr="00985929" w14:paraId="6A5A1357" w14:textId="20115BE1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3B432EB8" w14:textId="2DA5A3ED" w:rsidR="00072D49" w:rsidRPr="00985929" w:rsidRDefault="00072D49" w:rsidP="00072D49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5C62A1">
              <w:rPr>
                <w:rFonts w:ascii="Calibri" w:hAnsi="Calibri" w:cs="Calibri"/>
                <w:b w:val="0"/>
                <w:sz w:val="24"/>
                <w:szCs w:val="24"/>
              </w:rPr>
              <w:t>rovides programs and services that respect diversity, address individual needs, and support the inherent dignity and worth of all students, families, and school personnel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BE8DA588C4AD4FF6BDF36F7BC24C41C6"/>
            </w:placeholder>
            <w:showingPlcHdr/>
          </w:sdtPr>
          <w:sdtContent>
            <w:permStart w:id="975328419" w:edGrp="everyone" w:displacedByCustomXml="prev"/>
            <w:tc>
              <w:tcPr>
                <w:tcW w:w="1667" w:type="pct"/>
              </w:tcPr>
              <w:p w14:paraId="1B641A85" w14:textId="602445DB" w:rsidR="00072D49" w:rsidRPr="00985929" w:rsidRDefault="00072D49" w:rsidP="00072D4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716CFA1113D9409FB67E50C862CE1055"/>
            </w:placeholder>
            <w:showingPlcHdr/>
          </w:sdtPr>
          <w:sdtContent>
            <w:permStart w:id="982784376" w:edGrp="everyone" w:displacedByCustomXml="prev"/>
            <w:tc>
              <w:tcPr>
                <w:tcW w:w="1666" w:type="pct"/>
              </w:tcPr>
              <w:p w14:paraId="54FE9D0E" w14:textId="0113E953" w:rsidR="00072D49" w:rsidRDefault="00072D49" w:rsidP="00072D4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5C15A535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3159F1FB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0220DD" w:rsidRPr="000220DD">
        <w:rPr>
          <w:rFonts w:ascii="Calibri" w:hAnsi="Calibri" w:cs="Calibri"/>
          <w:b/>
          <w:sz w:val="24"/>
          <w:szCs w:val="24"/>
        </w:rPr>
        <w:t>Service Delivery and Resource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AB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7B6C0D" w:rsidRPr="00985929" w14:paraId="68CE5E25" w14:textId="7CB932A5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21E331B" w14:textId="1914D46F" w:rsidR="007B6C0D" w:rsidRPr="00985929" w:rsidRDefault="007B6C0D" w:rsidP="007B6C0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C14794">
              <w:rPr>
                <w:rFonts w:ascii="Calibri" w:hAnsi="Calibri" w:cs="Calibri"/>
                <w:b w:val="0"/>
                <w:sz w:val="24"/>
                <w:szCs w:val="24"/>
              </w:rPr>
              <w:t>Implements and monitors multi-tiered evidenced based practices that impact student achieve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F78FEB28B44C41FCA54CBFAB091263CC"/>
            </w:placeholder>
            <w:text/>
          </w:sdtPr>
          <w:sdtContent>
            <w:tc>
              <w:tcPr>
                <w:tcW w:w="1667" w:type="pct"/>
              </w:tcPr>
              <w:p w14:paraId="0B9B8873" w14:textId="1D474B95" w:rsidR="007B6C0D" w:rsidRPr="00985929" w:rsidRDefault="007B6C0D" w:rsidP="007B6C0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38FE8BC4D8EC48E7A29AC156991BEE7E"/>
            </w:placeholder>
            <w:text/>
          </w:sdtPr>
          <w:sdtContent>
            <w:tc>
              <w:tcPr>
                <w:tcW w:w="1666" w:type="pct"/>
              </w:tcPr>
              <w:p w14:paraId="67D8DF0C" w14:textId="6D3F35D0" w:rsidR="007B6C0D" w:rsidRDefault="007B6C0D" w:rsidP="007B6C0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7B6C0D" w:rsidRPr="00985929" w14:paraId="385217B6" w14:textId="2426B46D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1046BD01" w:rsidR="007B6C0D" w:rsidRPr="00985929" w:rsidRDefault="007B6C0D" w:rsidP="007B6C0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E878F8">
              <w:rPr>
                <w:rFonts w:ascii="Calibri" w:hAnsi="Calibri" w:cs="Calibri"/>
                <w:b w:val="0"/>
                <w:sz w:val="24"/>
                <w:szCs w:val="24"/>
              </w:rPr>
              <w:t>rovides programs and specialized services that foster social and emotional competenc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B69D36C6C47345B599E61173B48D693E"/>
            </w:placeholder>
            <w:showingPlcHdr/>
          </w:sdtPr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7B6C0D" w:rsidRPr="00985929" w:rsidRDefault="007B6C0D" w:rsidP="007B6C0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4E813C484E1D4FD5BEFFFAE59922D3EF"/>
            </w:placeholder>
            <w:showingPlcHdr/>
          </w:sdtPr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7B6C0D" w:rsidRDefault="007B6C0D" w:rsidP="007B6C0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7B6C0D" w:rsidRPr="00985929" w14:paraId="676A11B4" w14:textId="579000B2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B186BCD" w14:textId="5EBEDA22" w:rsidR="007B6C0D" w:rsidRPr="00985929" w:rsidRDefault="007B6C0D" w:rsidP="007B6C0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3D4045">
              <w:rPr>
                <w:rFonts w:ascii="Calibri" w:hAnsi="Calibri" w:cs="Calibri"/>
                <w:b w:val="0"/>
                <w:sz w:val="24"/>
                <w:szCs w:val="24"/>
              </w:rPr>
              <w:t>s directly involved with students, families and/or schools to focus on opportunities to maximize student achieve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423845F10E8A44169ECEE9A5D67A574A"/>
            </w:placeholder>
            <w:showingPlcHdr/>
          </w:sdtPr>
          <w:sdtContent>
            <w:permStart w:id="130034070" w:edGrp="everyone" w:displacedByCustomXml="prev"/>
            <w:tc>
              <w:tcPr>
                <w:tcW w:w="1667" w:type="pct"/>
              </w:tcPr>
              <w:p w14:paraId="22EC89AA" w14:textId="7F2B26C0" w:rsidR="007B6C0D" w:rsidRPr="00985929" w:rsidRDefault="007B6C0D" w:rsidP="007B6C0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590CFA43352C4E009B18601EE6BEC0B0"/>
            </w:placeholder>
            <w:showingPlcHdr/>
          </w:sdtPr>
          <w:sdtContent>
            <w:permStart w:id="961956229" w:edGrp="everyone" w:displacedByCustomXml="prev"/>
            <w:tc>
              <w:tcPr>
                <w:tcW w:w="1666" w:type="pct"/>
              </w:tcPr>
              <w:p w14:paraId="4A778441" w14:textId="65BAC52E" w:rsidR="007B6C0D" w:rsidRDefault="007B6C0D" w:rsidP="007B6C0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  <w:tr w:rsidR="007B6C0D" w:rsidRPr="00985929" w14:paraId="494A8320" w14:textId="77777777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874DA1E" w14:textId="0D9AA318" w:rsidR="007B6C0D" w:rsidRPr="00985929" w:rsidRDefault="007B6C0D" w:rsidP="007B6C0D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 w:rsidRPr="00BF58B3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M</w:t>
            </w:r>
            <w:r w:rsidRPr="00BF58B3">
              <w:rPr>
                <w:rFonts w:ascii="Calibri" w:hAnsi="Calibri" w:cs="Calibri"/>
                <w:b w:val="0"/>
                <w:sz w:val="24"/>
                <w:szCs w:val="24"/>
              </w:rPr>
              <w:t>obilizes current and applicable school and community resources to maximize opportunities for student achieve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2115164027"/>
            <w:placeholder>
              <w:docPart w:val="A9B8C9209A364461BFF1E569FB5E0DA3"/>
            </w:placeholder>
            <w:showingPlcHdr/>
          </w:sdtPr>
          <w:sdtContent>
            <w:permStart w:id="1534753879" w:edGrp="everyone" w:displacedByCustomXml="prev"/>
            <w:tc>
              <w:tcPr>
                <w:tcW w:w="1667" w:type="pct"/>
              </w:tcPr>
              <w:p w14:paraId="45E084AB" w14:textId="16D09CE8" w:rsidR="007B6C0D" w:rsidRDefault="007B6C0D" w:rsidP="007B6C0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3475387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384411044"/>
            <w:placeholder>
              <w:docPart w:val="41C1695D21494BDBA4DBA53D08E49C13"/>
            </w:placeholder>
            <w:showingPlcHdr/>
          </w:sdtPr>
          <w:sdtContent>
            <w:permStart w:id="183842382" w:edGrp="everyone" w:displacedByCustomXml="prev"/>
            <w:tc>
              <w:tcPr>
                <w:tcW w:w="1666" w:type="pct"/>
              </w:tcPr>
              <w:p w14:paraId="514E70CF" w14:textId="0E9FD6BB" w:rsidR="007B6C0D" w:rsidRDefault="007B6C0D" w:rsidP="007B6C0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84238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F735795" w14:textId="6BEC1D5B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351F2C" w:rsidRPr="00351F2C">
        <w:rPr>
          <w:rFonts w:ascii="Calibri" w:hAnsi="Calibri" w:cs="Calibri"/>
          <w:b/>
          <w:sz w:val="24"/>
          <w:szCs w:val="24"/>
        </w:rPr>
        <w:t>Professional Responsibilitie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AB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794090" w:rsidRPr="00985929" w14:paraId="52CC3C9D" w14:textId="001BD937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FFDFD77" w14:textId="6B7079CF" w:rsidR="00794090" w:rsidRPr="00985929" w:rsidRDefault="00794090" w:rsidP="0079409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790393">
              <w:rPr>
                <w:rFonts w:ascii="Calibri" w:hAnsi="Calibri" w:cs="Calibri"/>
                <w:b w:val="0"/>
                <w:sz w:val="24"/>
                <w:szCs w:val="24"/>
              </w:rPr>
              <w:t>dheres to current federal, state and local laws as well as district policies and procedures that guide school social work practi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EC28E6C2F03745628C6AB2BC0EFB55E2"/>
            </w:placeholder>
            <w:text/>
          </w:sdtPr>
          <w:sdtContent>
            <w:tc>
              <w:tcPr>
                <w:tcW w:w="1667" w:type="pct"/>
              </w:tcPr>
              <w:p w14:paraId="1DF172C2" w14:textId="1CCF658F" w:rsidR="00794090" w:rsidRPr="00985929" w:rsidRDefault="00794090" w:rsidP="0079409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6114FA23337546EC95A04D655BFB84AF"/>
            </w:placeholder>
            <w:text/>
          </w:sdtPr>
          <w:sdtContent>
            <w:tc>
              <w:tcPr>
                <w:tcW w:w="1666" w:type="pct"/>
              </w:tcPr>
              <w:p w14:paraId="4768D4FE" w14:textId="2DA99D64" w:rsidR="00794090" w:rsidRDefault="00794090" w:rsidP="0079409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794090" w:rsidRPr="00985929" w14:paraId="1900DCBA" w14:textId="26B03265" w:rsidTr="00B67F7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2BB3333D" w:rsidR="00794090" w:rsidRPr="00985929" w:rsidRDefault="00794090" w:rsidP="0079409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C11F85">
              <w:rPr>
                <w:rFonts w:ascii="Calibri" w:hAnsi="Calibri" w:cs="Calibri"/>
                <w:b w:val="0"/>
                <w:sz w:val="24"/>
                <w:szCs w:val="24"/>
              </w:rPr>
              <w:t xml:space="preserve">dheres to the </w:t>
            </w:r>
            <w:proofErr w:type="spellStart"/>
            <w:r w:rsidRPr="00C11F85">
              <w:rPr>
                <w:rFonts w:ascii="Calibri" w:hAnsi="Calibri" w:cs="Calibri"/>
                <w:b w:val="0"/>
                <w:sz w:val="24"/>
                <w:szCs w:val="24"/>
              </w:rPr>
              <w:t>NASW</w:t>
            </w:r>
            <w:proofErr w:type="spellEnd"/>
            <w:r w:rsidRPr="00C11F85">
              <w:rPr>
                <w:rFonts w:ascii="Calibri" w:hAnsi="Calibri" w:cs="Calibri"/>
                <w:b w:val="0"/>
                <w:sz w:val="24"/>
                <w:szCs w:val="24"/>
              </w:rPr>
              <w:t xml:space="preserve"> Code of Ethics and SSWAA ethical guidelin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10D1CB5053C046EBB1791163CB01223E"/>
            </w:placeholder>
            <w:showingPlcHdr/>
          </w:sdtPr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794090" w:rsidRPr="00985929" w:rsidRDefault="00794090" w:rsidP="0079409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9DD691A6322547618872A851ED743FE0"/>
            </w:placeholder>
            <w:showingPlcHdr/>
          </w:sdtPr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794090" w:rsidRDefault="00794090" w:rsidP="0079409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794090" w:rsidRPr="00985929" w14:paraId="1554DEEE" w14:textId="30D9C920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646A613" w14:textId="5E014F37" w:rsidR="00794090" w:rsidRPr="00985929" w:rsidRDefault="00794090" w:rsidP="0079409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DB0FAD">
              <w:rPr>
                <w:rFonts w:ascii="Calibri" w:hAnsi="Calibri" w:cs="Calibri"/>
                <w:b w:val="0"/>
                <w:sz w:val="24"/>
                <w:szCs w:val="24"/>
              </w:rPr>
              <w:t>aintains timely and accurate records and documentation in compliance with FERPA and state requirem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B9495F255F9945759B5988E16A442422"/>
            </w:placeholder>
            <w:showingPlcHdr/>
          </w:sdtPr>
          <w:sdtContent>
            <w:permStart w:id="141642993" w:edGrp="everyone" w:displacedByCustomXml="prev"/>
            <w:tc>
              <w:tcPr>
                <w:tcW w:w="1667" w:type="pct"/>
              </w:tcPr>
              <w:p w14:paraId="3F5E078F" w14:textId="76C1583D" w:rsidR="00794090" w:rsidRPr="00985929" w:rsidRDefault="00794090" w:rsidP="0079409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3E11492DF32A421ABA38ECEF52EA3C5B"/>
            </w:placeholder>
            <w:showingPlcHdr/>
          </w:sdtPr>
          <w:sdtContent>
            <w:permStart w:id="1939429134" w:edGrp="everyone" w:displacedByCustomXml="prev"/>
            <w:tc>
              <w:tcPr>
                <w:tcW w:w="1666" w:type="pct"/>
              </w:tcPr>
              <w:p w14:paraId="2E058E71" w14:textId="740C08C9" w:rsidR="00794090" w:rsidRDefault="00794090" w:rsidP="0079409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  <w:tr w:rsidR="00794090" w:rsidRPr="00985929" w14:paraId="61B1FD10" w14:textId="77777777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D212E29" w14:textId="4CF270EE" w:rsidR="00794090" w:rsidRPr="00985929" w:rsidRDefault="00794090" w:rsidP="00794090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P</w:t>
            </w:r>
            <w:r w:rsidRPr="005B3EA3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articipates in ongoing professional development</w:t>
            </w:r>
            <w:r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931797002"/>
            <w:placeholder>
              <w:docPart w:val="078A49906F864BBE81AD39C4E96FF7CE"/>
            </w:placeholder>
            <w:showingPlcHdr/>
          </w:sdtPr>
          <w:sdtContent>
            <w:permStart w:id="1398685491" w:edGrp="everyone" w:displacedByCustomXml="prev"/>
            <w:tc>
              <w:tcPr>
                <w:tcW w:w="1667" w:type="pct"/>
              </w:tcPr>
              <w:p w14:paraId="1CF49E68" w14:textId="104168CF" w:rsidR="00794090" w:rsidRDefault="00794090" w:rsidP="0079409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9868549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168943945"/>
            <w:placeholder>
              <w:docPart w:val="0810CB983026465BBF1669FDA484335A"/>
            </w:placeholder>
            <w:showingPlcHdr/>
          </w:sdtPr>
          <w:sdtContent>
            <w:permStart w:id="2015040522" w:edGrp="everyone" w:displacedByCustomXml="prev"/>
            <w:tc>
              <w:tcPr>
                <w:tcW w:w="1666" w:type="pct"/>
              </w:tcPr>
              <w:p w14:paraId="6F6DC881" w14:textId="68D9723B" w:rsidR="00794090" w:rsidRDefault="00794090" w:rsidP="0079409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15040522" w:displacedByCustomXml="next"/>
          </w:sdtContent>
        </w:sdt>
      </w:tr>
      <w:tr w:rsidR="00794090" w:rsidRPr="00985929" w14:paraId="5C40F812" w14:textId="77777777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3D70FE6A" w14:textId="29739BF4" w:rsidR="00794090" w:rsidRPr="00985929" w:rsidRDefault="00794090" w:rsidP="00794090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5: </w:t>
            </w:r>
            <w:r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E</w:t>
            </w:r>
            <w:r w:rsidRPr="00FC047C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xhibits self-awareness, self-monitoring, and professional accountability</w:t>
            </w:r>
            <w:r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801145721"/>
            <w:placeholder>
              <w:docPart w:val="8DB4442E9F654E4683430FE9472D3F27"/>
            </w:placeholder>
            <w:showingPlcHdr/>
          </w:sdtPr>
          <w:sdtContent>
            <w:permStart w:id="1891566674" w:edGrp="everyone" w:displacedByCustomXml="prev"/>
            <w:tc>
              <w:tcPr>
                <w:tcW w:w="1667" w:type="pct"/>
              </w:tcPr>
              <w:p w14:paraId="32DCEEF1" w14:textId="16FCA46C" w:rsidR="00794090" w:rsidRDefault="00794090" w:rsidP="0079409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9156667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488626907"/>
            <w:placeholder>
              <w:docPart w:val="E7A21ADC105F494E85CCF7F9D550BA6B"/>
            </w:placeholder>
            <w:showingPlcHdr/>
          </w:sdtPr>
          <w:sdtContent>
            <w:permStart w:id="513021947" w:edGrp="everyone" w:displacedByCustomXml="prev"/>
            <w:tc>
              <w:tcPr>
                <w:tcW w:w="1666" w:type="pct"/>
              </w:tcPr>
              <w:p w14:paraId="60C7637F" w14:textId="4FEE9526" w:rsidR="00794090" w:rsidRDefault="00794090" w:rsidP="0079409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13021947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7041F443" w14:textId="77777777" w:rsidR="00D070E4" w:rsidRPr="00985929" w:rsidRDefault="00D070E4" w:rsidP="00D52512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sectPr w:rsidR="00D070E4" w:rsidRPr="00985929" w:rsidSect="000C74D5">
      <w:headerReference w:type="default" r:id="rId7"/>
      <w:footerReference w:type="default" r:id="rId8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73093" w14:textId="77777777" w:rsidR="005374E3" w:rsidRDefault="005374E3" w:rsidP="008A1947">
      <w:pPr>
        <w:spacing w:after="0" w:line="240" w:lineRule="auto"/>
      </w:pPr>
      <w:r>
        <w:separator/>
      </w:r>
    </w:p>
  </w:endnote>
  <w:endnote w:type="continuationSeparator" w:id="0">
    <w:p w14:paraId="73C70584" w14:textId="77777777" w:rsidR="005374E3" w:rsidRDefault="005374E3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4C335521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301C14">
      <w:rPr>
        <w:rFonts w:cstheme="minorHAnsi"/>
        <w:sz w:val="20"/>
        <w:szCs w:val="20"/>
      </w:rPr>
      <w:t xml:space="preserve">School </w:t>
    </w:r>
    <w:r w:rsidR="00794090">
      <w:rPr>
        <w:rFonts w:cstheme="minorHAnsi"/>
        <w:sz w:val="20"/>
        <w:szCs w:val="20"/>
      </w:rPr>
      <w:t xml:space="preserve">Social Worker </w:t>
    </w:r>
    <w:r w:rsidRPr="00956307">
      <w:rPr>
        <w:rFonts w:cstheme="minorHAnsi"/>
        <w:sz w:val="20"/>
        <w:szCs w:val="20"/>
      </w:rPr>
      <w:t>Self-</w:t>
    </w:r>
    <w:r w:rsidR="002D2718">
      <w:rPr>
        <w:rFonts w:cstheme="minorHAnsi"/>
        <w:sz w:val="20"/>
        <w:szCs w:val="20"/>
      </w:rPr>
      <w:t>Monitoring</w:t>
    </w:r>
    <w:r w:rsidRPr="00956307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5C299" w14:textId="77777777" w:rsidR="005374E3" w:rsidRDefault="005374E3" w:rsidP="008A1947">
      <w:pPr>
        <w:spacing w:after="0" w:line="240" w:lineRule="auto"/>
      </w:pPr>
      <w:r>
        <w:separator/>
      </w:r>
    </w:p>
  </w:footnote>
  <w:footnote w:type="continuationSeparator" w:id="0">
    <w:p w14:paraId="77F9151C" w14:textId="77777777" w:rsidR="005374E3" w:rsidRDefault="005374E3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52A4FBD2" w:rsidR="00CC05BF" w:rsidRPr="00985929" w:rsidRDefault="00B17834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 xml:space="preserve">SCHOOL </w:t>
    </w:r>
    <w:r w:rsidR="004B5175">
      <w:rPr>
        <w:rFonts w:asciiTheme="minorHAnsi" w:hAnsiTheme="minorHAnsi" w:cstheme="minorHAnsi"/>
        <w:color w:val="1F497D" w:themeColor="text2"/>
        <w:sz w:val="36"/>
        <w:szCs w:val="36"/>
      </w:rPr>
      <w:t>SOCIAL WORKER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659E280F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S2+3mOS+1akM/hl69pTuhGh2V3dffmej6/kz93HEEBXZQan6vINj/MObqBCISs5H2Kj78YogUNtLWRgxM+WKQ==" w:salt="Ezu/kCatzC+wwCdxnKdqi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21B1"/>
    <w:rsid w:val="00014E99"/>
    <w:rsid w:val="000220DD"/>
    <w:rsid w:val="00027BDE"/>
    <w:rsid w:val="00055551"/>
    <w:rsid w:val="00057C93"/>
    <w:rsid w:val="00072D49"/>
    <w:rsid w:val="000C74D5"/>
    <w:rsid w:val="000D3DAE"/>
    <w:rsid w:val="000E3A64"/>
    <w:rsid w:val="000F4446"/>
    <w:rsid w:val="001066AD"/>
    <w:rsid w:val="001067C8"/>
    <w:rsid w:val="00107C5C"/>
    <w:rsid w:val="00111EAE"/>
    <w:rsid w:val="001211D2"/>
    <w:rsid w:val="00193D29"/>
    <w:rsid w:val="00223D77"/>
    <w:rsid w:val="0024758A"/>
    <w:rsid w:val="0029074C"/>
    <w:rsid w:val="002A5FC1"/>
    <w:rsid w:val="002B0933"/>
    <w:rsid w:val="002C2405"/>
    <w:rsid w:val="002D2718"/>
    <w:rsid w:val="002E1997"/>
    <w:rsid w:val="002E3BD9"/>
    <w:rsid w:val="002F0FEA"/>
    <w:rsid w:val="002F2210"/>
    <w:rsid w:val="00301C14"/>
    <w:rsid w:val="00351F2C"/>
    <w:rsid w:val="0035228F"/>
    <w:rsid w:val="0035722F"/>
    <w:rsid w:val="00381C2B"/>
    <w:rsid w:val="00384B0C"/>
    <w:rsid w:val="00392E3D"/>
    <w:rsid w:val="003978F2"/>
    <w:rsid w:val="003A69AD"/>
    <w:rsid w:val="003B4893"/>
    <w:rsid w:val="003E4DD3"/>
    <w:rsid w:val="003E4DF2"/>
    <w:rsid w:val="003F51BB"/>
    <w:rsid w:val="00410BA2"/>
    <w:rsid w:val="00441D9A"/>
    <w:rsid w:val="00452E2D"/>
    <w:rsid w:val="004559BF"/>
    <w:rsid w:val="00483BA7"/>
    <w:rsid w:val="00497761"/>
    <w:rsid w:val="004A3819"/>
    <w:rsid w:val="004B5175"/>
    <w:rsid w:val="004C3290"/>
    <w:rsid w:val="004E52F8"/>
    <w:rsid w:val="005374E3"/>
    <w:rsid w:val="005B1789"/>
    <w:rsid w:val="005C0532"/>
    <w:rsid w:val="005C618F"/>
    <w:rsid w:val="005F2213"/>
    <w:rsid w:val="00610DA4"/>
    <w:rsid w:val="0062483C"/>
    <w:rsid w:val="0065078B"/>
    <w:rsid w:val="006948C7"/>
    <w:rsid w:val="00696B55"/>
    <w:rsid w:val="006A2C2C"/>
    <w:rsid w:val="006B4EF8"/>
    <w:rsid w:val="006B7DDD"/>
    <w:rsid w:val="006C3A48"/>
    <w:rsid w:val="006C473A"/>
    <w:rsid w:val="006D1989"/>
    <w:rsid w:val="006E41B6"/>
    <w:rsid w:val="006F500C"/>
    <w:rsid w:val="006F7824"/>
    <w:rsid w:val="00707978"/>
    <w:rsid w:val="00737577"/>
    <w:rsid w:val="00746651"/>
    <w:rsid w:val="00750B32"/>
    <w:rsid w:val="007642BA"/>
    <w:rsid w:val="007709FE"/>
    <w:rsid w:val="00780BEC"/>
    <w:rsid w:val="00794090"/>
    <w:rsid w:val="007A1589"/>
    <w:rsid w:val="007A6B82"/>
    <w:rsid w:val="007B6C0D"/>
    <w:rsid w:val="0084232D"/>
    <w:rsid w:val="00853574"/>
    <w:rsid w:val="00887BF5"/>
    <w:rsid w:val="008918C3"/>
    <w:rsid w:val="008A1947"/>
    <w:rsid w:val="008A4CA9"/>
    <w:rsid w:val="008C1A06"/>
    <w:rsid w:val="008C69F2"/>
    <w:rsid w:val="008E49E0"/>
    <w:rsid w:val="008E7800"/>
    <w:rsid w:val="009441AA"/>
    <w:rsid w:val="00956307"/>
    <w:rsid w:val="00985929"/>
    <w:rsid w:val="0099085B"/>
    <w:rsid w:val="009C2B8F"/>
    <w:rsid w:val="009C775A"/>
    <w:rsid w:val="00A12A3D"/>
    <w:rsid w:val="00A308C4"/>
    <w:rsid w:val="00A81043"/>
    <w:rsid w:val="00AB074D"/>
    <w:rsid w:val="00AB7DDA"/>
    <w:rsid w:val="00AC190F"/>
    <w:rsid w:val="00AC7CFE"/>
    <w:rsid w:val="00AE1D01"/>
    <w:rsid w:val="00AF4334"/>
    <w:rsid w:val="00B024C3"/>
    <w:rsid w:val="00B17834"/>
    <w:rsid w:val="00B34825"/>
    <w:rsid w:val="00B52CE6"/>
    <w:rsid w:val="00B54780"/>
    <w:rsid w:val="00B67F72"/>
    <w:rsid w:val="00B773AF"/>
    <w:rsid w:val="00BD11F7"/>
    <w:rsid w:val="00BF1722"/>
    <w:rsid w:val="00C02CB9"/>
    <w:rsid w:val="00C31051"/>
    <w:rsid w:val="00C3241D"/>
    <w:rsid w:val="00C52225"/>
    <w:rsid w:val="00C66474"/>
    <w:rsid w:val="00C7051A"/>
    <w:rsid w:val="00C706D1"/>
    <w:rsid w:val="00C75ACD"/>
    <w:rsid w:val="00C9102F"/>
    <w:rsid w:val="00CA64A9"/>
    <w:rsid w:val="00CB3F38"/>
    <w:rsid w:val="00CC05BF"/>
    <w:rsid w:val="00CC6C91"/>
    <w:rsid w:val="00CD65D0"/>
    <w:rsid w:val="00CE650A"/>
    <w:rsid w:val="00CE7F96"/>
    <w:rsid w:val="00CF1024"/>
    <w:rsid w:val="00D019B0"/>
    <w:rsid w:val="00D070E4"/>
    <w:rsid w:val="00D20BE3"/>
    <w:rsid w:val="00D26DEF"/>
    <w:rsid w:val="00D4030F"/>
    <w:rsid w:val="00D52512"/>
    <w:rsid w:val="00D66B6B"/>
    <w:rsid w:val="00D74E03"/>
    <w:rsid w:val="00D874E4"/>
    <w:rsid w:val="00DB1A32"/>
    <w:rsid w:val="00DE5AED"/>
    <w:rsid w:val="00DF530B"/>
    <w:rsid w:val="00E106C4"/>
    <w:rsid w:val="00E27A8C"/>
    <w:rsid w:val="00E310A3"/>
    <w:rsid w:val="00E50049"/>
    <w:rsid w:val="00E51F47"/>
    <w:rsid w:val="00E83FAE"/>
    <w:rsid w:val="00EE3715"/>
    <w:rsid w:val="00EE52F0"/>
    <w:rsid w:val="00EF4ADB"/>
    <w:rsid w:val="00F054C3"/>
    <w:rsid w:val="00F11D7B"/>
    <w:rsid w:val="00F21386"/>
    <w:rsid w:val="00F277A4"/>
    <w:rsid w:val="00F35D77"/>
    <w:rsid w:val="00F62E67"/>
    <w:rsid w:val="00F860D2"/>
    <w:rsid w:val="00FB5F3D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239BB3F57FC461883E5FDA4F375E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14843-F0CB-490B-AC66-D670B9657FFB}"/>
      </w:docPartPr>
      <w:docPartBody>
        <w:p w:rsidR="00000000" w:rsidRDefault="00FE4B68" w:rsidP="00FE4B68">
          <w:pPr>
            <w:pStyle w:val="0239BB3F57FC461883E5FDA4F375ED5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0569653D67042D68281417478FC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408FD-521F-4BE9-96AA-25F11055312E}"/>
      </w:docPartPr>
      <w:docPartBody>
        <w:p w:rsidR="00000000" w:rsidRDefault="00FE4B68" w:rsidP="00FE4B68">
          <w:pPr>
            <w:pStyle w:val="60569653D67042D68281417478FC32E1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3972146BE874F938FC013BED31D1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C293C-4543-4FDE-A17F-C974BA99EB3F}"/>
      </w:docPartPr>
      <w:docPartBody>
        <w:p w:rsidR="00000000" w:rsidRDefault="00FE4B68" w:rsidP="00FE4B68">
          <w:pPr>
            <w:pStyle w:val="03972146BE874F938FC013BED31D1AD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DF8DD7D52234E70964B924AD9256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6529A-D49C-491A-989E-219CDCC897F5}"/>
      </w:docPartPr>
      <w:docPartBody>
        <w:p w:rsidR="00000000" w:rsidRDefault="00FE4B68" w:rsidP="00FE4B68">
          <w:pPr>
            <w:pStyle w:val="FDF8DD7D52234E70964B924AD92563C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D54B90C151D4C2485440C809F806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63C77-FD02-46B7-B8FA-F4DD805E2CCC}"/>
      </w:docPartPr>
      <w:docPartBody>
        <w:p w:rsidR="00000000" w:rsidRDefault="00FE4B68" w:rsidP="00FE4B68">
          <w:pPr>
            <w:pStyle w:val="CD54B90C151D4C2485440C809F80681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67F3AAD8F50484AB83C978BFE6AE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EA44C-ABB1-4ECF-983A-AECD8D20F9D2}"/>
      </w:docPartPr>
      <w:docPartBody>
        <w:p w:rsidR="00000000" w:rsidRDefault="00FE4B68" w:rsidP="00FE4B68">
          <w:pPr>
            <w:pStyle w:val="C67F3AAD8F50484AB83C978BFE6AE76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3942736CB4F4C5AA854F1AF6297A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54634-E8B5-4B06-9E32-943B461E8402}"/>
      </w:docPartPr>
      <w:docPartBody>
        <w:p w:rsidR="00000000" w:rsidRDefault="00FE4B68" w:rsidP="00FE4B68">
          <w:pPr>
            <w:pStyle w:val="53942736CB4F4C5AA854F1AF6297AD3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C5D9599ADCD947418B137966D27D9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AF2EF-7B65-4DA6-A778-A43FBFCC365C}"/>
      </w:docPartPr>
      <w:docPartBody>
        <w:p w:rsidR="00000000" w:rsidRDefault="00FE4B68" w:rsidP="00FE4B68">
          <w:pPr>
            <w:pStyle w:val="C5D9599ADCD947418B137966D27D9AA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E5E73C595B9E42BCA947D593ED094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622F-5AC0-4DB4-818E-71B9C05E6ECA}"/>
      </w:docPartPr>
      <w:docPartBody>
        <w:p w:rsidR="00000000" w:rsidRDefault="00FE4B68" w:rsidP="00FE4B68">
          <w:pPr>
            <w:pStyle w:val="E5E73C595B9E42BCA947D593ED094D3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08CEB0765124536A11414EBC8132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A5838-7059-489D-B00C-90265369F8A3}"/>
      </w:docPartPr>
      <w:docPartBody>
        <w:p w:rsidR="00000000" w:rsidRDefault="00FE4B68" w:rsidP="00FE4B68">
          <w:pPr>
            <w:pStyle w:val="508CEB0765124536A11414EBC8132D6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E8DA588C4AD4FF6BDF36F7BC24C4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77235-D39C-4320-B8DE-55D352941DEF}"/>
      </w:docPartPr>
      <w:docPartBody>
        <w:p w:rsidR="00000000" w:rsidRDefault="00FE4B68" w:rsidP="00FE4B68">
          <w:pPr>
            <w:pStyle w:val="BE8DA588C4AD4FF6BDF36F7BC24C41C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16CFA1113D9409FB67E50C862CE1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5EFC0-FAB8-419D-A2EE-31B5ABCAADEA}"/>
      </w:docPartPr>
      <w:docPartBody>
        <w:p w:rsidR="00000000" w:rsidRDefault="00FE4B68" w:rsidP="00FE4B68">
          <w:pPr>
            <w:pStyle w:val="716CFA1113D9409FB67E50C862CE105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78FEB28B44C41FCA54CBFAB09126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4CA57-8EEB-4033-9791-04F55CBF5F33}"/>
      </w:docPartPr>
      <w:docPartBody>
        <w:p w:rsidR="00000000" w:rsidRDefault="00FE4B68" w:rsidP="00FE4B68">
          <w:pPr>
            <w:pStyle w:val="F78FEB28B44C41FCA54CBFAB091263CC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8FE8BC4D8EC48E7A29AC156991BE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7C874-3977-4AB2-8E1C-97ED294A42D6}"/>
      </w:docPartPr>
      <w:docPartBody>
        <w:p w:rsidR="00000000" w:rsidRDefault="00FE4B68" w:rsidP="00FE4B68">
          <w:pPr>
            <w:pStyle w:val="38FE8BC4D8EC48E7A29AC156991BEE7E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69D36C6C47345B599E61173B48D6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88A9E-83C5-4E37-A4B7-0C1C8625EE35}"/>
      </w:docPartPr>
      <w:docPartBody>
        <w:p w:rsidR="00000000" w:rsidRDefault="00FE4B68" w:rsidP="00FE4B68">
          <w:pPr>
            <w:pStyle w:val="B69D36C6C47345B599E61173B48D693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E813C484E1D4FD5BEFFFAE59922D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2780B-7AB9-4A66-B630-F8AD9C75DC23}"/>
      </w:docPartPr>
      <w:docPartBody>
        <w:p w:rsidR="00000000" w:rsidRDefault="00FE4B68" w:rsidP="00FE4B68">
          <w:pPr>
            <w:pStyle w:val="4E813C484E1D4FD5BEFFFAE59922D3E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23845F10E8A44169ECEE9A5D67A5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B2F39-7EC8-4016-ABF2-538A6CC598DA}"/>
      </w:docPartPr>
      <w:docPartBody>
        <w:p w:rsidR="00000000" w:rsidRDefault="00FE4B68" w:rsidP="00FE4B68">
          <w:pPr>
            <w:pStyle w:val="423845F10E8A44169ECEE9A5D67A574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90CFA43352C4E009B18601EE6BEC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C0C97-DD10-4B2E-BF41-AB72476F6976}"/>
      </w:docPartPr>
      <w:docPartBody>
        <w:p w:rsidR="00000000" w:rsidRDefault="00FE4B68" w:rsidP="00FE4B68">
          <w:pPr>
            <w:pStyle w:val="590CFA43352C4E009B18601EE6BEC0B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9B8C9209A364461BFF1E569FB5E0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D9FBB-22FB-469E-AD3F-A478BF677539}"/>
      </w:docPartPr>
      <w:docPartBody>
        <w:p w:rsidR="00000000" w:rsidRDefault="00FE4B68" w:rsidP="00FE4B68">
          <w:pPr>
            <w:pStyle w:val="A9B8C9209A364461BFF1E569FB5E0DA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1C1695D21494BDBA4DBA53D08E49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6D067-30FC-46F5-8E09-E5983483BF1C}"/>
      </w:docPartPr>
      <w:docPartBody>
        <w:p w:rsidR="00000000" w:rsidRDefault="00FE4B68" w:rsidP="00FE4B68">
          <w:pPr>
            <w:pStyle w:val="41C1695D21494BDBA4DBA53D08E49C1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C28E6C2F03745628C6AB2BC0EFB5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C83B8-F4A3-4AB3-9A21-20E66AFCBBE8}"/>
      </w:docPartPr>
      <w:docPartBody>
        <w:p w:rsidR="00000000" w:rsidRDefault="00FE4B68" w:rsidP="00FE4B68">
          <w:pPr>
            <w:pStyle w:val="EC28E6C2F03745628C6AB2BC0EFB55E2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114FA23337546EC95A04D655BFB8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A02CC-AB19-42B1-8F88-A1705779746E}"/>
      </w:docPartPr>
      <w:docPartBody>
        <w:p w:rsidR="00000000" w:rsidRDefault="00FE4B68" w:rsidP="00FE4B68">
          <w:pPr>
            <w:pStyle w:val="6114FA23337546EC95A04D655BFB84A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10D1CB5053C046EBB1791163CB012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32A58-22B8-4A0F-9B56-FAF4C374B4D3}"/>
      </w:docPartPr>
      <w:docPartBody>
        <w:p w:rsidR="00000000" w:rsidRDefault="00FE4B68" w:rsidP="00FE4B68">
          <w:pPr>
            <w:pStyle w:val="10D1CB5053C046EBB1791163CB01223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DD691A6322547618872A851ED743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6A852-B40B-41AB-AEF5-C6AAB978F2A5}"/>
      </w:docPartPr>
      <w:docPartBody>
        <w:p w:rsidR="00000000" w:rsidRDefault="00FE4B68" w:rsidP="00FE4B68">
          <w:pPr>
            <w:pStyle w:val="9DD691A6322547618872A851ED743FE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9495F255F9945759B5988E16A442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0C4C0-CE6B-4EA3-8459-C4656644B2AC}"/>
      </w:docPartPr>
      <w:docPartBody>
        <w:p w:rsidR="00000000" w:rsidRDefault="00FE4B68" w:rsidP="00FE4B68">
          <w:pPr>
            <w:pStyle w:val="B9495F255F9945759B5988E16A44242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E11492DF32A421ABA38ECEF52EA3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C6203-964F-4D17-834B-E86427587B59}"/>
      </w:docPartPr>
      <w:docPartBody>
        <w:p w:rsidR="00000000" w:rsidRDefault="00FE4B68" w:rsidP="00FE4B68">
          <w:pPr>
            <w:pStyle w:val="3E11492DF32A421ABA38ECEF52EA3C5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78A49906F864BBE81AD39C4E96FF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04BD4-6FA9-452A-95EA-3A8683E508A5}"/>
      </w:docPartPr>
      <w:docPartBody>
        <w:p w:rsidR="00000000" w:rsidRDefault="00FE4B68" w:rsidP="00FE4B68">
          <w:pPr>
            <w:pStyle w:val="078A49906F864BBE81AD39C4E96FF7C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810CB983026465BBF1669FDA4843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463AC-DE12-4BBF-BF3B-8D6C524803C4}"/>
      </w:docPartPr>
      <w:docPartBody>
        <w:p w:rsidR="00000000" w:rsidRDefault="00FE4B68" w:rsidP="00FE4B68">
          <w:pPr>
            <w:pStyle w:val="0810CB983026465BBF1669FDA484335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B4442E9F654E4683430FE9472D3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051B8-8C3B-4978-A38F-FEEE6EA1ACB7}"/>
      </w:docPartPr>
      <w:docPartBody>
        <w:p w:rsidR="00000000" w:rsidRDefault="00FE4B68" w:rsidP="00FE4B68">
          <w:pPr>
            <w:pStyle w:val="8DB4442E9F654E4683430FE9472D3F2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7A21ADC105F494E85CCF7F9D550B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5F093-1B95-493B-A9FA-EF08CAB7E4F3}"/>
      </w:docPartPr>
      <w:docPartBody>
        <w:p w:rsidR="00000000" w:rsidRDefault="00FE4B68" w:rsidP="00FE4B68">
          <w:pPr>
            <w:pStyle w:val="E7A21ADC105F494E85CCF7F9D550BA6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2B61D2"/>
    <w:rsid w:val="00395A90"/>
    <w:rsid w:val="003A6C83"/>
    <w:rsid w:val="003E283F"/>
    <w:rsid w:val="0040573B"/>
    <w:rsid w:val="00582D7C"/>
    <w:rsid w:val="00592FE0"/>
    <w:rsid w:val="00596CE1"/>
    <w:rsid w:val="005B5363"/>
    <w:rsid w:val="005E411A"/>
    <w:rsid w:val="008B28FF"/>
    <w:rsid w:val="008B554D"/>
    <w:rsid w:val="009F4A6F"/>
    <w:rsid w:val="00B0415F"/>
    <w:rsid w:val="00B37B20"/>
    <w:rsid w:val="00BB4669"/>
    <w:rsid w:val="00BE1DD7"/>
    <w:rsid w:val="00C802B8"/>
    <w:rsid w:val="00EF7366"/>
    <w:rsid w:val="00FE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4B68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D505FDC071BA47A2A2A4842E1EFADDD510">
    <w:name w:val="D505FDC071BA47A2A2A4842E1EFADDD510"/>
    <w:rsid w:val="000E3D98"/>
    <w:rPr>
      <w:rFonts w:eastAsiaTheme="minorHAnsi"/>
    </w:rPr>
  </w:style>
  <w:style w:type="paragraph" w:customStyle="1" w:styleId="ADCE48614EEE4F35BF9D67F635B91C4C">
    <w:name w:val="ADCE48614EEE4F35BF9D67F635B91C4C"/>
    <w:rsid w:val="00BE1DD7"/>
    <w:pPr>
      <w:spacing w:after="160" w:line="259" w:lineRule="auto"/>
    </w:pPr>
  </w:style>
  <w:style w:type="paragraph" w:customStyle="1" w:styleId="24D9749BF9AD47D7B9C87F958BDFFA60">
    <w:name w:val="24D9749BF9AD47D7B9C87F958BDFFA60"/>
    <w:rsid w:val="00BE1DD7"/>
    <w:pPr>
      <w:spacing w:after="160" w:line="259" w:lineRule="auto"/>
    </w:pPr>
  </w:style>
  <w:style w:type="paragraph" w:customStyle="1" w:styleId="1AD58728B1084ED9A19EAE85FD6EE6D7">
    <w:name w:val="1AD58728B1084ED9A19EAE85FD6EE6D7"/>
    <w:rsid w:val="00BE1DD7"/>
    <w:pPr>
      <w:spacing w:after="160" w:line="259" w:lineRule="auto"/>
    </w:pPr>
  </w:style>
  <w:style w:type="paragraph" w:customStyle="1" w:styleId="40863507ADDE41A997E5570EA217F83B">
    <w:name w:val="40863507ADDE41A997E5570EA217F83B"/>
    <w:rsid w:val="00BE1DD7"/>
    <w:pPr>
      <w:spacing w:after="160" w:line="259" w:lineRule="auto"/>
    </w:pPr>
  </w:style>
  <w:style w:type="paragraph" w:customStyle="1" w:styleId="5749611515C84459AF67754602B8A394">
    <w:name w:val="5749611515C84459AF67754602B8A394"/>
    <w:rsid w:val="00BE1DD7"/>
    <w:pPr>
      <w:spacing w:after="160" w:line="259" w:lineRule="auto"/>
    </w:pPr>
  </w:style>
  <w:style w:type="paragraph" w:customStyle="1" w:styleId="8A68E35DCB1E4EE1951180ABDB685DB8">
    <w:name w:val="8A68E35DCB1E4EE1951180ABDB685DB8"/>
    <w:rsid w:val="00BE1DD7"/>
    <w:pPr>
      <w:spacing w:after="160" w:line="259" w:lineRule="auto"/>
    </w:pPr>
  </w:style>
  <w:style w:type="paragraph" w:customStyle="1" w:styleId="97903FA826A24F3B9485885396305776">
    <w:name w:val="97903FA826A24F3B9485885396305776"/>
    <w:rsid w:val="00BE1DD7"/>
    <w:pPr>
      <w:spacing w:after="160" w:line="259" w:lineRule="auto"/>
    </w:pPr>
  </w:style>
  <w:style w:type="paragraph" w:customStyle="1" w:styleId="0A82A38C9A294325BD98A01D0E55F579">
    <w:name w:val="0A82A38C9A294325BD98A01D0E55F579"/>
    <w:rsid w:val="00BE1DD7"/>
    <w:pPr>
      <w:spacing w:after="160" w:line="259" w:lineRule="auto"/>
    </w:pPr>
  </w:style>
  <w:style w:type="paragraph" w:customStyle="1" w:styleId="BDB0FD917BD14DBD8109246C05FCB48C">
    <w:name w:val="BDB0FD917BD14DBD8109246C05FCB48C"/>
    <w:rsid w:val="00BE1DD7"/>
    <w:pPr>
      <w:spacing w:after="160" w:line="259" w:lineRule="auto"/>
    </w:pPr>
  </w:style>
  <w:style w:type="paragraph" w:customStyle="1" w:styleId="40F65D8DCFC1472A8E248C811BF4CD1F">
    <w:name w:val="40F65D8DCFC1472A8E248C811BF4CD1F"/>
    <w:rsid w:val="00BE1DD7"/>
    <w:pPr>
      <w:spacing w:after="160" w:line="259" w:lineRule="auto"/>
    </w:pPr>
  </w:style>
  <w:style w:type="paragraph" w:customStyle="1" w:styleId="E770E76A49904ECFA26DFD5ED1A3757B">
    <w:name w:val="E770E76A49904ECFA26DFD5ED1A3757B"/>
    <w:rsid w:val="00BE1DD7"/>
    <w:pPr>
      <w:spacing w:after="160" w:line="259" w:lineRule="auto"/>
    </w:pPr>
  </w:style>
  <w:style w:type="paragraph" w:customStyle="1" w:styleId="F8653A1F72794D9881FD29F244C06CBD">
    <w:name w:val="F8653A1F72794D9881FD29F244C06CBD"/>
    <w:rsid w:val="00BE1DD7"/>
    <w:pPr>
      <w:spacing w:after="160" w:line="259" w:lineRule="auto"/>
    </w:pPr>
  </w:style>
  <w:style w:type="paragraph" w:customStyle="1" w:styleId="C481A02FFD9A4B44913FB8271B790D1C">
    <w:name w:val="C481A02FFD9A4B44913FB8271B790D1C"/>
    <w:rsid w:val="00BE1DD7"/>
    <w:pPr>
      <w:spacing w:after="160" w:line="259" w:lineRule="auto"/>
    </w:pPr>
  </w:style>
  <w:style w:type="paragraph" w:customStyle="1" w:styleId="2925369254744B969B575284CAB70154">
    <w:name w:val="2925369254744B969B575284CAB70154"/>
    <w:rsid w:val="00BE1DD7"/>
    <w:pPr>
      <w:spacing w:after="160" w:line="259" w:lineRule="auto"/>
    </w:pPr>
  </w:style>
  <w:style w:type="paragraph" w:customStyle="1" w:styleId="1DAF27580E7746D6879F3EF5B44FF7A6">
    <w:name w:val="1DAF27580E7746D6879F3EF5B44FF7A6"/>
    <w:rsid w:val="00BE1DD7"/>
    <w:pPr>
      <w:spacing w:after="160" w:line="259" w:lineRule="auto"/>
    </w:pPr>
  </w:style>
  <w:style w:type="paragraph" w:customStyle="1" w:styleId="8F653DBF380B4DBDBE7D4472B7717914">
    <w:name w:val="8F653DBF380B4DBDBE7D4472B7717914"/>
    <w:rsid w:val="00BE1DD7"/>
    <w:pPr>
      <w:spacing w:after="160" w:line="259" w:lineRule="auto"/>
    </w:pPr>
  </w:style>
  <w:style w:type="paragraph" w:customStyle="1" w:styleId="6DF67DC056B94703BF85288B6419E8E6">
    <w:name w:val="6DF67DC056B94703BF85288B6419E8E6"/>
    <w:rsid w:val="00BE1DD7"/>
    <w:pPr>
      <w:spacing w:after="160" w:line="259" w:lineRule="auto"/>
    </w:pPr>
  </w:style>
  <w:style w:type="paragraph" w:customStyle="1" w:styleId="61323C633705407BB147790A37A0F282">
    <w:name w:val="61323C633705407BB147790A37A0F282"/>
    <w:rsid w:val="00BE1DD7"/>
    <w:pPr>
      <w:spacing w:after="160" w:line="259" w:lineRule="auto"/>
    </w:pPr>
  </w:style>
  <w:style w:type="paragraph" w:customStyle="1" w:styleId="5260FB1A068344089E193BFD4A4B52AC">
    <w:name w:val="5260FB1A068344089E193BFD4A4B52AC"/>
    <w:rsid w:val="00BE1DD7"/>
    <w:pPr>
      <w:spacing w:after="160" w:line="259" w:lineRule="auto"/>
    </w:pPr>
  </w:style>
  <w:style w:type="paragraph" w:customStyle="1" w:styleId="A71BB57553BE4BAF963207BEA0CE1660">
    <w:name w:val="A71BB57553BE4BAF963207BEA0CE1660"/>
    <w:rsid w:val="00BE1DD7"/>
    <w:pPr>
      <w:spacing w:after="160" w:line="259" w:lineRule="auto"/>
    </w:pPr>
  </w:style>
  <w:style w:type="paragraph" w:customStyle="1" w:styleId="0EC8A12CDDEE4AACB4C64B4C8D86611D">
    <w:name w:val="0EC8A12CDDEE4AACB4C64B4C8D86611D"/>
    <w:rsid w:val="00BE1DD7"/>
    <w:pPr>
      <w:spacing w:after="160" w:line="259" w:lineRule="auto"/>
    </w:pPr>
  </w:style>
  <w:style w:type="paragraph" w:customStyle="1" w:styleId="9D0CF471378343D9BFBA794FC2371E35">
    <w:name w:val="9D0CF471378343D9BFBA794FC2371E35"/>
    <w:rsid w:val="00BE1DD7"/>
    <w:pPr>
      <w:spacing w:after="160" w:line="259" w:lineRule="auto"/>
    </w:pPr>
  </w:style>
  <w:style w:type="paragraph" w:customStyle="1" w:styleId="F9E5B11DC154421BBE398FBC2704375E">
    <w:name w:val="F9E5B11DC154421BBE398FBC2704375E"/>
    <w:rsid w:val="00BE1DD7"/>
    <w:pPr>
      <w:spacing w:after="160" w:line="259" w:lineRule="auto"/>
    </w:pPr>
  </w:style>
  <w:style w:type="paragraph" w:customStyle="1" w:styleId="985C3EE27AD74517BA2CD38BBA463411">
    <w:name w:val="985C3EE27AD74517BA2CD38BBA463411"/>
    <w:rsid w:val="00BE1DD7"/>
    <w:pPr>
      <w:spacing w:after="160" w:line="259" w:lineRule="auto"/>
    </w:pPr>
  </w:style>
  <w:style w:type="paragraph" w:customStyle="1" w:styleId="96ED843426F64E08AF53F8EB24B1A1D6">
    <w:name w:val="96ED843426F64E08AF53F8EB24B1A1D6"/>
    <w:rsid w:val="00BE1DD7"/>
    <w:pPr>
      <w:spacing w:after="160" w:line="259" w:lineRule="auto"/>
    </w:pPr>
  </w:style>
  <w:style w:type="paragraph" w:customStyle="1" w:styleId="FA108EB5964D41C9BBC394CA5829CA1E">
    <w:name w:val="FA108EB5964D41C9BBC394CA5829CA1E"/>
    <w:rsid w:val="00BE1DD7"/>
    <w:pPr>
      <w:spacing w:after="160" w:line="259" w:lineRule="auto"/>
    </w:pPr>
  </w:style>
  <w:style w:type="paragraph" w:customStyle="1" w:styleId="3DBD12415F1C4E4F8EE1D8BF0F217B48">
    <w:name w:val="3DBD12415F1C4E4F8EE1D8BF0F217B48"/>
    <w:rsid w:val="00BE1DD7"/>
    <w:pPr>
      <w:spacing w:after="160" w:line="259" w:lineRule="auto"/>
    </w:pPr>
  </w:style>
  <w:style w:type="paragraph" w:customStyle="1" w:styleId="768C9F3BD02C4C7694BB4600182D2CD6">
    <w:name w:val="768C9F3BD02C4C7694BB4600182D2CD6"/>
    <w:rsid w:val="00BE1DD7"/>
    <w:pPr>
      <w:spacing w:after="160" w:line="259" w:lineRule="auto"/>
    </w:pPr>
  </w:style>
  <w:style w:type="paragraph" w:customStyle="1" w:styleId="AF960625DC77417D92B0ABF67F9D8F5A">
    <w:name w:val="AF960625DC77417D92B0ABF67F9D8F5A"/>
    <w:rsid w:val="00BE1DD7"/>
    <w:pPr>
      <w:spacing w:after="160" w:line="259" w:lineRule="auto"/>
    </w:pPr>
  </w:style>
  <w:style w:type="paragraph" w:customStyle="1" w:styleId="0E426A4EF8924F06A84F87E5D1E80078">
    <w:name w:val="0E426A4EF8924F06A84F87E5D1E80078"/>
    <w:rsid w:val="00BE1DD7"/>
    <w:pPr>
      <w:spacing w:after="160" w:line="259" w:lineRule="auto"/>
    </w:pPr>
  </w:style>
  <w:style w:type="paragraph" w:customStyle="1" w:styleId="90C7DED4B79D42558801422D5DEDF357">
    <w:name w:val="90C7DED4B79D42558801422D5DEDF357"/>
    <w:rsid w:val="00BE1DD7"/>
    <w:pPr>
      <w:spacing w:after="160" w:line="259" w:lineRule="auto"/>
    </w:pPr>
  </w:style>
  <w:style w:type="paragraph" w:customStyle="1" w:styleId="E8CB2180735C40648A93D5E48EF46061">
    <w:name w:val="E8CB2180735C40648A93D5E48EF46061"/>
    <w:rsid w:val="00BE1DD7"/>
    <w:pPr>
      <w:spacing w:after="160" w:line="259" w:lineRule="auto"/>
    </w:pPr>
  </w:style>
  <w:style w:type="paragraph" w:customStyle="1" w:styleId="0873197AB1C8413BBE9EB1F519F7C00A">
    <w:name w:val="0873197AB1C8413BBE9EB1F519F7C00A"/>
    <w:rsid w:val="00BE1DD7"/>
    <w:pPr>
      <w:spacing w:after="160" w:line="259" w:lineRule="auto"/>
    </w:pPr>
  </w:style>
  <w:style w:type="paragraph" w:customStyle="1" w:styleId="94E1695449BA46C1AFC1AD2982602AF1">
    <w:name w:val="94E1695449BA46C1AFC1AD2982602AF1"/>
    <w:rsid w:val="00BE1DD7"/>
    <w:pPr>
      <w:spacing w:after="160" w:line="259" w:lineRule="auto"/>
    </w:pPr>
  </w:style>
  <w:style w:type="paragraph" w:customStyle="1" w:styleId="6EBC4210021D4C08B0FD49546678227B">
    <w:name w:val="6EBC4210021D4C08B0FD49546678227B"/>
    <w:rsid w:val="00BE1DD7"/>
    <w:pPr>
      <w:spacing w:after="160" w:line="259" w:lineRule="auto"/>
    </w:pPr>
  </w:style>
  <w:style w:type="paragraph" w:customStyle="1" w:styleId="242838D28DB5485AACAEB98D2D9ACB54">
    <w:name w:val="242838D28DB5485AACAEB98D2D9ACB54"/>
    <w:rsid w:val="00BE1DD7"/>
    <w:pPr>
      <w:spacing w:after="160" w:line="259" w:lineRule="auto"/>
    </w:pPr>
  </w:style>
  <w:style w:type="paragraph" w:customStyle="1" w:styleId="261E6B195DDC4027A551ACA057379E01">
    <w:name w:val="261E6B195DDC4027A551ACA057379E01"/>
    <w:rsid w:val="00BE1DD7"/>
    <w:pPr>
      <w:spacing w:after="160" w:line="259" w:lineRule="auto"/>
    </w:pPr>
  </w:style>
  <w:style w:type="paragraph" w:customStyle="1" w:styleId="05F7B7A10A0B46779129658A5D5FB2A7">
    <w:name w:val="05F7B7A10A0B46779129658A5D5FB2A7"/>
    <w:rsid w:val="00BE1DD7"/>
    <w:pPr>
      <w:spacing w:after="160" w:line="259" w:lineRule="auto"/>
    </w:pPr>
  </w:style>
  <w:style w:type="paragraph" w:customStyle="1" w:styleId="8E0123659AFA4F3695E6452F759E02EB">
    <w:name w:val="8E0123659AFA4F3695E6452F759E02EB"/>
    <w:rsid w:val="00BE1DD7"/>
    <w:pPr>
      <w:spacing w:after="160" w:line="259" w:lineRule="auto"/>
    </w:pPr>
  </w:style>
  <w:style w:type="paragraph" w:customStyle="1" w:styleId="A3134F3D9F9C4D43988911553FF1A5C8">
    <w:name w:val="A3134F3D9F9C4D43988911553FF1A5C8"/>
    <w:rsid w:val="00BE1DD7"/>
    <w:pPr>
      <w:spacing w:after="160" w:line="259" w:lineRule="auto"/>
    </w:pPr>
  </w:style>
  <w:style w:type="paragraph" w:customStyle="1" w:styleId="0239BB3F57FC461883E5FDA4F375ED59">
    <w:name w:val="0239BB3F57FC461883E5FDA4F375ED59"/>
    <w:rsid w:val="00FE4B68"/>
    <w:pPr>
      <w:spacing w:after="160" w:line="259" w:lineRule="auto"/>
    </w:pPr>
  </w:style>
  <w:style w:type="paragraph" w:customStyle="1" w:styleId="60569653D67042D68281417478FC32E1">
    <w:name w:val="60569653D67042D68281417478FC32E1"/>
    <w:rsid w:val="00FE4B68"/>
    <w:pPr>
      <w:spacing w:after="160" w:line="259" w:lineRule="auto"/>
    </w:pPr>
  </w:style>
  <w:style w:type="paragraph" w:customStyle="1" w:styleId="03972146BE874F938FC013BED31D1ADE">
    <w:name w:val="03972146BE874F938FC013BED31D1ADE"/>
    <w:rsid w:val="00FE4B68"/>
    <w:pPr>
      <w:spacing w:after="160" w:line="259" w:lineRule="auto"/>
    </w:pPr>
  </w:style>
  <w:style w:type="paragraph" w:customStyle="1" w:styleId="FDF8DD7D52234E70964B924AD92563C8">
    <w:name w:val="FDF8DD7D52234E70964B924AD92563C8"/>
    <w:rsid w:val="00FE4B68"/>
    <w:pPr>
      <w:spacing w:after="160" w:line="259" w:lineRule="auto"/>
    </w:pPr>
  </w:style>
  <w:style w:type="paragraph" w:customStyle="1" w:styleId="CD54B90C151D4C2485440C809F80681D">
    <w:name w:val="CD54B90C151D4C2485440C809F80681D"/>
    <w:rsid w:val="00FE4B68"/>
    <w:pPr>
      <w:spacing w:after="160" w:line="259" w:lineRule="auto"/>
    </w:pPr>
  </w:style>
  <w:style w:type="paragraph" w:customStyle="1" w:styleId="C67F3AAD8F50484AB83C978BFE6AE764">
    <w:name w:val="C67F3AAD8F50484AB83C978BFE6AE764"/>
    <w:rsid w:val="00FE4B68"/>
    <w:pPr>
      <w:spacing w:after="160" w:line="259" w:lineRule="auto"/>
    </w:pPr>
  </w:style>
  <w:style w:type="paragraph" w:customStyle="1" w:styleId="53942736CB4F4C5AA854F1AF6297AD3B">
    <w:name w:val="53942736CB4F4C5AA854F1AF6297AD3B"/>
    <w:rsid w:val="00FE4B68"/>
    <w:pPr>
      <w:spacing w:after="160" w:line="259" w:lineRule="auto"/>
    </w:pPr>
  </w:style>
  <w:style w:type="paragraph" w:customStyle="1" w:styleId="C5D9599ADCD947418B137966D27D9AAF">
    <w:name w:val="C5D9599ADCD947418B137966D27D9AAF"/>
    <w:rsid w:val="00FE4B68"/>
    <w:pPr>
      <w:spacing w:after="160" w:line="259" w:lineRule="auto"/>
    </w:pPr>
  </w:style>
  <w:style w:type="paragraph" w:customStyle="1" w:styleId="E5E73C595B9E42BCA947D593ED094D30">
    <w:name w:val="E5E73C595B9E42BCA947D593ED094D30"/>
    <w:rsid w:val="00FE4B68"/>
    <w:pPr>
      <w:spacing w:after="160" w:line="259" w:lineRule="auto"/>
    </w:pPr>
  </w:style>
  <w:style w:type="paragraph" w:customStyle="1" w:styleId="508CEB0765124536A11414EBC8132D6D">
    <w:name w:val="508CEB0765124536A11414EBC8132D6D"/>
    <w:rsid w:val="00FE4B68"/>
    <w:pPr>
      <w:spacing w:after="160" w:line="259" w:lineRule="auto"/>
    </w:pPr>
  </w:style>
  <w:style w:type="paragraph" w:customStyle="1" w:styleId="BE8DA588C4AD4FF6BDF36F7BC24C41C6">
    <w:name w:val="BE8DA588C4AD4FF6BDF36F7BC24C41C6"/>
    <w:rsid w:val="00FE4B68"/>
    <w:pPr>
      <w:spacing w:after="160" w:line="259" w:lineRule="auto"/>
    </w:pPr>
  </w:style>
  <w:style w:type="paragraph" w:customStyle="1" w:styleId="716CFA1113D9409FB67E50C862CE1055">
    <w:name w:val="716CFA1113D9409FB67E50C862CE1055"/>
    <w:rsid w:val="00FE4B68"/>
    <w:pPr>
      <w:spacing w:after="160" w:line="259" w:lineRule="auto"/>
    </w:pPr>
  </w:style>
  <w:style w:type="paragraph" w:customStyle="1" w:styleId="F78FEB28B44C41FCA54CBFAB091263CC">
    <w:name w:val="F78FEB28B44C41FCA54CBFAB091263CC"/>
    <w:rsid w:val="00FE4B68"/>
    <w:pPr>
      <w:spacing w:after="160" w:line="259" w:lineRule="auto"/>
    </w:pPr>
  </w:style>
  <w:style w:type="paragraph" w:customStyle="1" w:styleId="38FE8BC4D8EC48E7A29AC156991BEE7E">
    <w:name w:val="38FE8BC4D8EC48E7A29AC156991BEE7E"/>
    <w:rsid w:val="00FE4B68"/>
    <w:pPr>
      <w:spacing w:after="160" w:line="259" w:lineRule="auto"/>
    </w:pPr>
  </w:style>
  <w:style w:type="paragraph" w:customStyle="1" w:styleId="B69D36C6C47345B599E61173B48D693E">
    <w:name w:val="B69D36C6C47345B599E61173B48D693E"/>
    <w:rsid w:val="00FE4B68"/>
    <w:pPr>
      <w:spacing w:after="160" w:line="259" w:lineRule="auto"/>
    </w:pPr>
  </w:style>
  <w:style w:type="paragraph" w:customStyle="1" w:styleId="4E813C484E1D4FD5BEFFFAE59922D3EF">
    <w:name w:val="4E813C484E1D4FD5BEFFFAE59922D3EF"/>
    <w:rsid w:val="00FE4B68"/>
    <w:pPr>
      <w:spacing w:after="160" w:line="259" w:lineRule="auto"/>
    </w:pPr>
  </w:style>
  <w:style w:type="paragraph" w:customStyle="1" w:styleId="423845F10E8A44169ECEE9A5D67A574A">
    <w:name w:val="423845F10E8A44169ECEE9A5D67A574A"/>
    <w:rsid w:val="00FE4B68"/>
    <w:pPr>
      <w:spacing w:after="160" w:line="259" w:lineRule="auto"/>
    </w:pPr>
  </w:style>
  <w:style w:type="paragraph" w:customStyle="1" w:styleId="590CFA43352C4E009B18601EE6BEC0B0">
    <w:name w:val="590CFA43352C4E009B18601EE6BEC0B0"/>
    <w:rsid w:val="00FE4B68"/>
    <w:pPr>
      <w:spacing w:after="160" w:line="259" w:lineRule="auto"/>
    </w:pPr>
  </w:style>
  <w:style w:type="paragraph" w:customStyle="1" w:styleId="A9B8C9209A364461BFF1E569FB5E0DA3">
    <w:name w:val="A9B8C9209A364461BFF1E569FB5E0DA3"/>
    <w:rsid w:val="00FE4B68"/>
    <w:pPr>
      <w:spacing w:after="160" w:line="259" w:lineRule="auto"/>
    </w:pPr>
  </w:style>
  <w:style w:type="paragraph" w:customStyle="1" w:styleId="41C1695D21494BDBA4DBA53D08E49C13">
    <w:name w:val="41C1695D21494BDBA4DBA53D08E49C13"/>
    <w:rsid w:val="00FE4B68"/>
    <w:pPr>
      <w:spacing w:after="160" w:line="259" w:lineRule="auto"/>
    </w:pPr>
  </w:style>
  <w:style w:type="paragraph" w:customStyle="1" w:styleId="6D4CCA97A709464BB89D1AC77EB6E2CC">
    <w:name w:val="6D4CCA97A709464BB89D1AC77EB6E2CC"/>
    <w:rsid w:val="00FE4B68"/>
    <w:pPr>
      <w:spacing w:after="160" w:line="259" w:lineRule="auto"/>
    </w:pPr>
  </w:style>
  <w:style w:type="paragraph" w:customStyle="1" w:styleId="7CEEEFDBB43841348C14B31FFEA9A7E0">
    <w:name w:val="7CEEEFDBB43841348C14B31FFEA9A7E0"/>
    <w:rsid w:val="00FE4B68"/>
    <w:pPr>
      <w:spacing w:after="160" w:line="259" w:lineRule="auto"/>
    </w:pPr>
  </w:style>
  <w:style w:type="paragraph" w:customStyle="1" w:styleId="EC28E6C2F03745628C6AB2BC0EFB55E2">
    <w:name w:val="EC28E6C2F03745628C6AB2BC0EFB55E2"/>
    <w:rsid w:val="00FE4B68"/>
    <w:pPr>
      <w:spacing w:after="160" w:line="259" w:lineRule="auto"/>
    </w:pPr>
  </w:style>
  <w:style w:type="paragraph" w:customStyle="1" w:styleId="6114FA23337546EC95A04D655BFB84AF">
    <w:name w:val="6114FA23337546EC95A04D655BFB84AF"/>
    <w:rsid w:val="00FE4B68"/>
    <w:pPr>
      <w:spacing w:after="160" w:line="259" w:lineRule="auto"/>
    </w:pPr>
  </w:style>
  <w:style w:type="paragraph" w:customStyle="1" w:styleId="10D1CB5053C046EBB1791163CB01223E">
    <w:name w:val="10D1CB5053C046EBB1791163CB01223E"/>
    <w:rsid w:val="00FE4B68"/>
    <w:pPr>
      <w:spacing w:after="160" w:line="259" w:lineRule="auto"/>
    </w:pPr>
  </w:style>
  <w:style w:type="paragraph" w:customStyle="1" w:styleId="9DD691A6322547618872A851ED743FE0">
    <w:name w:val="9DD691A6322547618872A851ED743FE0"/>
    <w:rsid w:val="00FE4B68"/>
    <w:pPr>
      <w:spacing w:after="160" w:line="259" w:lineRule="auto"/>
    </w:pPr>
  </w:style>
  <w:style w:type="paragraph" w:customStyle="1" w:styleId="B9495F255F9945759B5988E16A442422">
    <w:name w:val="B9495F255F9945759B5988E16A442422"/>
    <w:rsid w:val="00FE4B68"/>
    <w:pPr>
      <w:spacing w:after="160" w:line="259" w:lineRule="auto"/>
    </w:pPr>
  </w:style>
  <w:style w:type="paragraph" w:customStyle="1" w:styleId="3E11492DF32A421ABA38ECEF52EA3C5B">
    <w:name w:val="3E11492DF32A421ABA38ECEF52EA3C5B"/>
    <w:rsid w:val="00FE4B68"/>
    <w:pPr>
      <w:spacing w:after="160" w:line="259" w:lineRule="auto"/>
    </w:pPr>
  </w:style>
  <w:style w:type="paragraph" w:customStyle="1" w:styleId="078A49906F864BBE81AD39C4E96FF7CE">
    <w:name w:val="078A49906F864BBE81AD39C4E96FF7CE"/>
    <w:rsid w:val="00FE4B68"/>
    <w:pPr>
      <w:spacing w:after="160" w:line="259" w:lineRule="auto"/>
    </w:pPr>
  </w:style>
  <w:style w:type="paragraph" w:customStyle="1" w:styleId="0810CB983026465BBF1669FDA484335A">
    <w:name w:val="0810CB983026465BBF1669FDA484335A"/>
    <w:rsid w:val="00FE4B68"/>
    <w:pPr>
      <w:spacing w:after="160" w:line="259" w:lineRule="auto"/>
    </w:pPr>
  </w:style>
  <w:style w:type="paragraph" w:customStyle="1" w:styleId="8DB4442E9F654E4683430FE9472D3F27">
    <w:name w:val="8DB4442E9F654E4683430FE9472D3F27"/>
    <w:rsid w:val="00FE4B68"/>
    <w:pPr>
      <w:spacing w:after="160" w:line="259" w:lineRule="auto"/>
    </w:pPr>
  </w:style>
  <w:style w:type="paragraph" w:customStyle="1" w:styleId="E7A21ADC105F494E85CCF7F9D550BA6B">
    <w:name w:val="E7A21ADC105F494E85CCF7F9D550BA6B"/>
    <w:rsid w:val="00FE4B6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76</Words>
  <Characters>3858</Characters>
  <Application>Microsoft Office Word</Application>
  <DocSecurity>8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12</cp:revision>
  <dcterms:created xsi:type="dcterms:W3CDTF">2022-05-17T19:09:00Z</dcterms:created>
  <dcterms:modified xsi:type="dcterms:W3CDTF">2022-05-17T19:17:00Z</dcterms:modified>
</cp:coreProperties>
</file>